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05F5B799" w:rsidR="004236AE" w:rsidRPr="009B4459" w:rsidRDefault="0083308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ANÁLISIS FODA DE CAMBIO DE CARRERA</w:t>
      </w:r>
      <w:bookmarkStart w:id="0" w:name="_Hlk536359931"/>
      <w:r w:rsidR="001C74CC">
        <w:rPr>
          <w:b/>
          <w:color w:val="595959" w:themeColor="text1" w:themeTint="A6"/>
          <w:sz w:val="48"/>
        </w:rPr>
        <w:t xml:space="preserve">             </w:t>
      </w:r>
      <w:r w:rsidR="001C74CC">
        <w:rPr>
          <w:noProof/>
          <w:color w:val="595959" w:themeColor="text1" w:themeTint="A6"/>
          <w:sz w:val="22"/>
        </w:rPr>
        <w:drawing>
          <wp:inline distT="0" distB="0" distL="0" distR="0" wp14:anchorId="49A6739C" wp14:editId="45D98928">
            <wp:extent cx="2200273" cy="436018"/>
            <wp:effectExtent l="0" t="0" r="0" b="2540"/>
            <wp:docPr id="1990786134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786134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195" cy="450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63380A2" w:rsidR="00C644E8" w:rsidRPr="006127F2" w:rsidRDefault="00C644E8" w:rsidP="00C644E8">
      <w:pPr>
        <w:spacing w:after="100" w:line="240" w:lineRule="auto"/>
        <w:rPr>
          <w:sz w:val="16"/>
          <w:szCs w:val="20"/>
        </w:rPr>
      </w:pPr>
    </w:p>
    <w:p w14:paraId="21BB8968" w14:textId="50379A86" w:rsidR="00833088" w:rsidRPr="00E74A09" w:rsidRDefault="002820C7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833088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3B0B806" wp14:editId="2C000C26">
                <wp:simplePos x="0" y="0"/>
                <wp:positionH relativeFrom="column">
                  <wp:posOffset>140503</wp:posOffset>
                </wp:positionH>
                <wp:positionV relativeFrom="paragraph">
                  <wp:posOffset>446453</wp:posOffset>
                </wp:positionV>
                <wp:extent cx="1518249" cy="774700"/>
                <wp:effectExtent l="0" t="0" r="6350" b="63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249" cy="77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C5929" w14:textId="77777777" w:rsidR="0091541A" w:rsidRPr="002820C7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2820C7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¿Qué activos y habilidades puede aportar a este campo? ¿Qué le parece interesante?</w:t>
                            </w:r>
                          </w:p>
                          <w:p w14:paraId="4FF0AB1F" w14:textId="03F49D73" w:rsidR="0091541A" w:rsidRPr="002820C7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0B806" id="Rectangle 6" o:spid="_x0000_s1026" style="position:absolute;margin-left:11.05pt;margin-top:35.15pt;width:119.55pt;height:61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" filled="f" stroked="f" strokeweight="1pt">
                <v:textbox inset="0,0,0,0">
                  <w:txbxContent>
                    <w:p w14:paraId="5CEC5929" w14:textId="77777777" w:rsidR="0091541A" w:rsidRPr="002820C7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2820C7">
                        <w:rPr>
                          <w:color w:val="FFFFFF" w:themeColor="background1"/>
                          <w:sz w:val="17"/>
                          <w:szCs w:val="17"/>
                        </w:rPr>
                        <w:t>¿Qué activos y habilidades puede aportar a este campo? ¿Qué le parece interesante?</w:t>
                      </w:r>
                    </w:p>
                    <w:p w14:paraId="4FF0AB1F" w14:textId="03F49D73" w:rsidR="0091541A" w:rsidRPr="002820C7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6023B74" wp14:editId="44DDD566">
                <wp:simplePos x="0" y="0"/>
                <wp:positionH relativeFrom="column">
                  <wp:posOffset>7205537</wp:posOffset>
                </wp:positionH>
                <wp:positionV relativeFrom="paragraph">
                  <wp:posOffset>446405</wp:posOffset>
                </wp:positionV>
                <wp:extent cx="1371600" cy="7632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76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77CEF" w14:textId="77777777" w:rsidR="0091541A" w:rsidRPr="002820C7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2820C7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Enumere los riesgos de ingresar a este campo.</w:t>
                            </w:r>
                          </w:p>
                          <w:p w14:paraId="71A26560" w14:textId="5F4AE973" w:rsidR="0091541A" w:rsidRPr="002820C7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23B74" id="Rectangle 9" o:spid="_x0000_s1027" style="position:absolute;margin-left:567.35pt;margin-top:35.15pt;width:108pt;height:60.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" filled="f" stroked="f" strokeweight="1pt">
                <v:textbox inset="0,0,0,0">
                  <w:txbxContent>
                    <w:p w14:paraId="4D377CEF" w14:textId="77777777" w:rsidR="0091541A" w:rsidRPr="002820C7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2820C7">
                        <w:rPr>
                          <w:color w:val="FFFFFF" w:themeColor="background1"/>
                          <w:sz w:val="17"/>
                          <w:szCs w:val="17"/>
                        </w:rPr>
                        <w:t>Enumere los riesgos de ingresar a este campo.</w:t>
                      </w:r>
                    </w:p>
                    <w:p w14:paraId="71A26560" w14:textId="5F4AE973" w:rsidR="0091541A" w:rsidRPr="002820C7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9D36747" wp14:editId="372A6BC9">
                <wp:simplePos x="0" y="0"/>
                <wp:positionH relativeFrom="column">
                  <wp:posOffset>7073265</wp:posOffset>
                </wp:positionH>
                <wp:positionV relativeFrom="paragraph">
                  <wp:posOffset>1250315</wp:posOffset>
                </wp:positionV>
                <wp:extent cx="2194560" cy="4937760"/>
                <wp:effectExtent l="0" t="0" r="254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1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Amenaza 1</w:t>
                            </w:r>
                          </w:p>
                          <w:p w14:paraId="4B85B3C7" w14:textId="16370F33" w:rsidR="000A28D5" w:rsidRPr="000A28D5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34EC317" w14:textId="77777777" w:rsidR="000A28D5" w:rsidRPr="000A28D5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8" style="position:absolute;margin-left:556.95pt;margin-top:98.45pt;width:172.8pt;height:388.8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" fillcolor="#f1efef" stroked="f" strokeweight="1pt">
                <v:textbox inset=",7.2pt">
                  <w:txbxContent>
                    <w:p w14:paraId="61DE66D8" w14:textId="0DA6531F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Amenaza 1</w:t>
                      </w:r>
                    </w:p>
                    <w:p w14:paraId="4B85B3C7" w14:textId="16370F33" w:rsidR="000A28D5" w:rsidRPr="000A28D5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34EC317" w14:textId="77777777" w:rsidR="000A28D5" w:rsidRPr="000A28D5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02F88DA" wp14:editId="378CFF49">
                <wp:simplePos x="0" y="0"/>
                <wp:positionH relativeFrom="column">
                  <wp:posOffset>472503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3F5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Oportunidad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9" style="position:absolute;margin-left:372.05pt;margin-top:98.55pt;width:172.8pt;height:388.8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" fillcolor="#e3f5f4" stroked="f" strokeweight="1pt">
                <v:textbox inset=",7.2pt">
                  <w:txbxContent>
                    <w:p w14:paraId="4EBE1FF9" w14:textId="2CF41F07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Oportunidad 1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42C1AC" wp14:editId="5C941240">
                <wp:simplePos x="0" y="0"/>
                <wp:positionH relativeFrom="column">
                  <wp:posOffset>236156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FF6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0A28D5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 xml:space="preserve">Debilidad 1 </w:t>
                            </w:r>
                            <w:r w:rsidR="000A28D5"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30" style="position:absolute;margin-left:185.95pt;margin-top:98.55pt;width:172.8pt;height:388.8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" fillcolor="#fff6e9" stroked="f" strokeweight="1pt">
                <v:textbox inset=",7.2pt">
                  <w:txbxContent>
                    <w:p w14:paraId="56C0C256" w14:textId="03A72E24" w:rsidR="000A28D5" w:rsidRPr="000A28D5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 xml:space="preserve">Debilidad 1 </w:t>
                      </w:r>
                      <w:r w:rsidR="000A28D5"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B319B45" wp14:editId="751909A6">
                <wp:simplePos x="0" y="0"/>
                <wp:positionH relativeFrom="column">
                  <wp:posOffset>-635</wp:posOffset>
                </wp:positionH>
                <wp:positionV relativeFrom="paragraph">
                  <wp:posOffset>1253490</wp:posOffset>
                </wp:positionV>
                <wp:extent cx="2194560" cy="4937760"/>
                <wp:effectExtent l="0" t="0" r="254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DF4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Fortaleza 1</w:t>
                            </w:r>
                            <w:r w:rsidR="002B24F1" w:rsidRPr="002B24F1"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31" style="position:absolute;margin-left:-.05pt;margin-top:98.7pt;width:172.8pt;height:388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" fillcolor="#edf4fd" stroked="f" strokeweight="1pt">
                <v:textbox inset=",7.2pt">
                  <w:txbxContent>
                    <w:p w14:paraId="2456A11F" w14:textId="45673C05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Fortaleza 1</w:t>
                      </w:r>
                      <w:r w:rsidR="002B24F1" w:rsidRPr="002B24F1">
                        <w:rPr>
                          <w:color w:val="595959" w:themeColor="text1" w:themeTint="A6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41AA5C" wp14:editId="548107E7">
                <wp:simplePos x="0" y="0"/>
                <wp:positionH relativeFrom="column">
                  <wp:posOffset>1905</wp:posOffset>
                </wp:positionH>
                <wp:positionV relativeFrom="paragraph">
                  <wp:posOffset>5814060</wp:posOffset>
                </wp:positionV>
                <wp:extent cx="2194560" cy="365760"/>
                <wp:effectExtent l="0" t="0" r="2540" b="25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BAAAC" w14:textId="48D1F033" w:rsidR="00926D72" w:rsidRPr="00926D72" w:rsidRDefault="00926D72" w:rsidP="00926D72">
                            <w:pPr>
                              <w:jc w:val="right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1AA5C" id="Text Box 28" o:spid="_x0000_s1032" style="position:absolute;margin-left:.15pt;margin-top:457.8pt;width:172.8pt;height:2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" adj="-11796480,,5400" path="m1815465,r379095,l2194560,365760,,365760,1815465,xe" fillcolor="#1f3763 [1604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9ABAAAC" w14:textId="48D1F033" w:rsidR="00926D72" w:rsidRPr="00926D72" w:rsidRDefault="00926D72" w:rsidP="00926D72">
                      <w:pPr>
                        <w:jc w:val="right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761001" wp14:editId="0FF210F4">
                <wp:simplePos x="0" y="0"/>
                <wp:positionH relativeFrom="column">
                  <wp:posOffset>2366010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4B539" w14:textId="0AB18842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61001" id="Text Box 29" o:spid="_x0000_s1033" style="position:absolute;margin-left:186.3pt;margin-top:458.35pt;width:172.8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" adj="-11796480,,5400" path="m1815465,r379095,l2194560,365760,,365760,1815465,xe" fillcolor="#bf8f00 [2407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67F4B539" w14:textId="0AB18842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CA3A2A" wp14:editId="58B41763">
                <wp:simplePos x="0" y="0"/>
                <wp:positionH relativeFrom="column">
                  <wp:posOffset>4716145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DA79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D51330" w14:textId="212D2131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A3A2A" id="Text Box 30" o:spid="_x0000_s1034" style="position:absolute;margin-left:371.35pt;margin-top:458.35pt;width:172.8pt;height:28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" adj="-11796480,,5400" path="m1815465,r379095,l2194560,365760,,365760,1815465,xe" fillcolor="#0da792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CD51330" w14:textId="212D2131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2A0AB5D" wp14:editId="1986854A">
                <wp:simplePos x="0" y="0"/>
                <wp:positionH relativeFrom="column">
                  <wp:posOffset>7072630</wp:posOffset>
                </wp:positionH>
                <wp:positionV relativeFrom="paragraph">
                  <wp:posOffset>5815965</wp:posOffset>
                </wp:positionV>
                <wp:extent cx="2194560" cy="365760"/>
                <wp:effectExtent l="0" t="0" r="2540" b="25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1606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E5CD97" w14:textId="738A31C0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0AB5D" id="Text Box 31" o:spid="_x0000_s1035" style="position:absolute;margin-left:556.9pt;margin-top:457.95pt;width:172.8pt;height:28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" adj="-11796480,,5400" path="m1815465,r379095,l2194560,365760,,365760,1815465,xe" fillcolor="#716061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3E5CD97" w14:textId="738A31C0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75910805" wp14:editId="656802A3">
                <wp:simplePos x="0" y="0"/>
                <wp:positionH relativeFrom="column">
                  <wp:posOffset>-1270</wp:posOffset>
                </wp:positionH>
                <wp:positionV relativeFrom="paragraph">
                  <wp:posOffset>6334125</wp:posOffset>
                </wp:positionV>
                <wp:extent cx="2194560" cy="0"/>
                <wp:effectExtent l="25400" t="25400" r="27940" b="381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C1784E" id="Straight Connector 32" o:spid="_x0000_s1026" style="position:absolute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498.75pt" to="172.7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" strokecolor="#1f3763 [1604]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ED8C362" wp14:editId="623A21CC">
                <wp:simplePos x="0" y="0"/>
                <wp:positionH relativeFrom="column">
                  <wp:posOffset>7070725</wp:posOffset>
                </wp:positionH>
                <wp:positionV relativeFrom="paragraph">
                  <wp:posOffset>6336030</wp:posOffset>
                </wp:positionV>
                <wp:extent cx="2194560" cy="0"/>
                <wp:effectExtent l="25400" t="25400" r="27940" b="381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1606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DFD2ED" id="Straight Connector 39" o:spid="_x0000_s1026" style="position:absolute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75pt,498.9pt" to="729.55pt,4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" strokecolor="#716061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45CE289D" wp14:editId="6B2F6F3D">
                <wp:simplePos x="0" y="0"/>
                <wp:positionH relativeFrom="column">
                  <wp:posOffset>4714875</wp:posOffset>
                </wp:positionH>
                <wp:positionV relativeFrom="paragraph">
                  <wp:posOffset>6337935</wp:posOffset>
                </wp:positionV>
                <wp:extent cx="2194560" cy="0"/>
                <wp:effectExtent l="25400" t="25400" r="27940" b="381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0DA792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B65070" id="Straight Connector 38" o:spid="_x0000_s1026" style="position:absolute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25pt,499.05pt" to="544.05pt,4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" strokecolor="#0da792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5C0B352F" wp14:editId="69C3FD96">
                <wp:simplePos x="0" y="0"/>
                <wp:positionH relativeFrom="column">
                  <wp:posOffset>2358390</wp:posOffset>
                </wp:positionH>
                <wp:positionV relativeFrom="paragraph">
                  <wp:posOffset>6334270</wp:posOffset>
                </wp:positionV>
                <wp:extent cx="2194560" cy="0"/>
                <wp:effectExtent l="25400" t="25400" r="27940" b="381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4">
                              <a:lumMod val="75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5928D" id="Straight Connector 33" o:spid="_x0000_s1026" style="position:absolute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7pt,498.75pt" to="358.5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" strokecolor="#bf8f00 [2407]" strokeweight="5pt">
                <v:stroke dashstyle="1 1" joinstyle="miter" endcap="round"/>
              </v:line>
            </w:pict>
          </mc:Fallback>
        </mc:AlternateContent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41B2202D" wp14:editId="7171311E">
            <wp:simplePos x="0" y="0"/>
            <wp:positionH relativeFrom="column">
              <wp:posOffset>403034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9" name="Graphic 19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4864" behindDoc="0" locked="0" layoutInCell="1" allowOverlap="1" wp14:anchorId="50D5B441" wp14:editId="1E7640DD">
            <wp:simplePos x="0" y="0"/>
            <wp:positionH relativeFrom="column">
              <wp:posOffset>8757920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20" name="Graphic 20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1792" behindDoc="0" locked="0" layoutInCell="1" allowOverlap="1" wp14:anchorId="0BC1304F" wp14:editId="39A32697">
            <wp:simplePos x="0" y="0"/>
            <wp:positionH relativeFrom="column">
              <wp:posOffset>6396355</wp:posOffset>
            </wp:positionH>
            <wp:positionV relativeFrom="paragraph">
              <wp:posOffset>710565</wp:posOffset>
            </wp:positionV>
            <wp:extent cx="457200" cy="457200"/>
            <wp:effectExtent l="0" t="0" r="0" b="0"/>
            <wp:wrapNone/>
            <wp:docPr id="18" name="Graphic 18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A9CA3BC" wp14:editId="491850BA">
                <wp:simplePos x="0" y="0"/>
                <wp:positionH relativeFrom="column">
                  <wp:posOffset>4848860</wp:posOffset>
                </wp:positionH>
                <wp:positionV relativeFrom="paragraph">
                  <wp:posOffset>446405</wp:posOffset>
                </wp:positionV>
                <wp:extent cx="1551600" cy="774000"/>
                <wp:effectExtent l="0" t="0" r="10795" b="762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600" cy="77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80C596" w14:textId="77777777" w:rsidR="0091541A" w:rsidRPr="002820C7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2820C7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Evalúe el clima del mercado.  Enumere cualquier factor externo que beneficie esta carrera profesional.</w:t>
                            </w:r>
                          </w:p>
                          <w:p w14:paraId="63D138C7" w14:textId="6FDAEC4B" w:rsidR="0091541A" w:rsidRPr="002820C7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CA3BC" id="Rectangle 8" o:spid="_x0000_s1036" style="position:absolute;margin-left:381.8pt;margin-top:35.15pt;width:122.15pt;height:60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" filled="f" stroked="f" strokeweight="1pt">
                <v:textbox inset="0,0,0,0">
                  <w:txbxContent>
                    <w:p w14:paraId="5980C596" w14:textId="77777777" w:rsidR="0091541A" w:rsidRPr="002820C7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2820C7">
                        <w:rPr>
                          <w:color w:val="FFFFFF" w:themeColor="background1"/>
                          <w:sz w:val="17"/>
                          <w:szCs w:val="17"/>
                        </w:rPr>
                        <w:t>Evalúe el clima del mercado.  Enumere cualquier factor externo que beneficie esta carrera profesional.</w:t>
                      </w:r>
                    </w:p>
                    <w:p w14:paraId="63D138C7" w14:textId="6FDAEC4B" w:rsidR="0091541A" w:rsidRPr="002820C7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9744" behindDoc="0" locked="0" layoutInCell="1" allowOverlap="1" wp14:anchorId="4C63E13F" wp14:editId="38D504C7">
            <wp:simplePos x="0" y="0"/>
            <wp:positionH relativeFrom="column">
              <wp:posOffset>166052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7" name="Graphic 17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0B6D2F" wp14:editId="002FE95D">
                <wp:simplePos x="0" y="0"/>
                <wp:positionH relativeFrom="column">
                  <wp:posOffset>2487761</wp:posOffset>
                </wp:positionH>
                <wp:positionV relativeFrom="paragraph">
                  <wp:posOffset>446405</wp:posOffset>
                </wp:positionV>
                <wp:extent cx="1447200" cy="640800"/>
                <wp:effectExtent l="0" t="0" r="635" b="69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200" cy="64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B8D1F" w14:textId="77777777" w:rsidR="0091541A" w:rsidRPr="002820C7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2820C7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 xml:space="preserve">Enumere los déficits de competencias que tiene en este campo. </w:t>
                            </w:r>
                          </w:p>
                          <w:p w14:paraId="0FF6E312" w14:textId="00922DBF" w:rsidR="0091541A" w:rsidRPr="002820C7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6D2F" id="Rectangle 7" o:spid="_x0000_s1037" style="position:absolute;margin-left:195.9pt;margin-top:35.15pt;width:113.95pt;height:50.4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" filled="f" stroked="f" strokeweight="1pt">
                <v:textbox inset="0,0,0,0">
                  <w:txbxContent>
                    <w:p w14:paraId="3A4B8D1F" w14:textId="77777777" w:rsidR="0091541A" w:rsidRPr="002820C7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2820C7">
                        <w:rPr>
                          <w:color w:val="FFFFFF" w:themeColor="background1"/>
                          <w:sz w:val="17"/>
                          <w:szCs w:val="17"/>
                        </w:rPr>
                        <w:t xml:space="preserve">Enumere los déficits de competencias que tiene en este campo. </w:t>
                      </w:r>
                    </w:p>
                    <w:p w14:paraId="0FF6E312" w14:textId="00922DBF" w:rsidR="0091541A" w:rsidRPr="002820C7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9819DD" wp14:editId="0A377C2E">
                <wp:simplePos x="0" y="0"/>
                <wp:positionH relativeFrom="column">
                  <wp:posOffset>-796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14245" w14:textId="5F0F8507" w:rsidR="00833088" w:rsidRPr="002820C7" w:rsidRDefault="00833088" w:rsidP="006B2464">
                            <w:pPr>
                              <w:spacing w:after="0" w:line="240" w:lineRule="auto"/>
                              <w:rPr>
                                <w:sz w:val="36"/>
                                <w:szCs w:val="36"/>
                              </w:rPr>
                            </w:pPr>
                            <w:r w:rsidRPr="002820C7">
                              <w:rPr>
                                <w:sz w:val="36"/>
                                <w:szCs w:val="36"/>
                              </w:rPr>
                              <w:t>FORTALEZ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819DD" id="Rectangle 1" o:spid="_x0000_s1038" style="position:absolute;margin-left:-.05pt;margin-top:3.45pt;width:172.8pt;height:94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" fillcolor="#1f3763 [1604]" stroked="f" strokeweight="1pt">
                <v:textbox inset="10.8pt">
                  <w:txbxContent>
                    <w:p w14:paraId="04314245" w14:textId="5F0F8507" w:rsidR="00833088" w:rsidRPr="002820C7" w:rsidRDefault="00833088" w:rsidP="006B2464">
                      <w:pPr>
                        <w:spacing w:after="0" w:line="240" w:lineRule="auto"/>
                        <w:rPr>
                          <w:sz w:val="36"/>
                          <w:szCs w:val="36"/>
                        </w:rPr>
                      </w:pPr>
                      <w:r w:rsidRPr="002820C7">
                        <w:rPr>
                          <w:sz w:val="36"/>
                          <w:szCs w:val="36"/>
                        </w:rPr>
                        <w:t>FORTALEZA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1B5DCE" wp14:editId="63F6EDE2">
                <wp:simplePos x="0" y="0"/>
                <wp:positionH relativeFrom="column">
                  <wp:posOffset>2360440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064514" w14:textId="78ECED00" w:rsidR="00833088" w:rsidRPr="002820C7" w:rsidRDefault="00833088" w:rsidP="006B2464">
                            <w:pPr>
                              <w:spacing w:after="0" w:line="240" w:lineRule="auto"/>
                              <w:rPr>
                                <w:sz w:val="36"/>
                                <w:szCs w:val="36"/>
                              </w:rPr>
                            </w:pPr>
                            <w:r w:rsidRPr="002820C7">
                              <w:rPr>
                                <w:sz w:val="36"/>
                                <w:szCs w:val="36"/>
                              </w:rPr>
                              <w:t>DEBIL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B5DCE" id="Rectangle 2" o:spid="_x0000_s1039" style="position:absolute;margin-left:185.85pt;margin-top:3.45pt;width:172.8pt;height:94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" fillcolor="#bf8f00 [2407]" stroked="f" strokeweight="1pt">
                <v:textbox>
                  <w:txbxContent>
                    <w:p w14:paraId="23064514" w14:textId="78ECED00" w:rsidR="00833088" w:rsidRPr="002820C7" w:rsidRDefault="00833088" w:rsidP="006B2464">
                      <w:pPr>
                        <w:spacing w:after="0" w:line="240" w:lineRule="auto"/>
                        <w:rPr>
                          <w:sz w:val="36"/>
                          <w:szCs w:val="36"/>
                        </w:rPr>
                      </w:pPr>
                      <w:r w:rsidRPr="002820C7">
                        <w:rPr>
                          <w:sz w:val="36"/>
                          <w:szCs w:val="36"/>
                        </w:rPr>
                        <w:t>DEBILIDADE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E954B76" wp14:editId="1E11E4CB">
                <wp:simplePos x="0" y="0"/>
                <wp:positionH relativeFrom="column">
                  <wp:posOffset>47212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0DA7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53BB1" w14:textId="253C8CE7" w:rsidR="00833088" w:rsidRPr="002820C7" w:rsidRDefault="00833088" w:rsidP="006B2464">
                            <w:pPr>
                              <w:spacing w:after="0" w:line="240" w:lineRule="auto"/>
                              <w:rPr>
                                <w:sz w:val="36"/>
                                <w:szCs w:val="36"/>
                              </w:rPr>
                            </w:pPr>
                            <w:r w:rsidRPr="002820C7">
                              <w:rPr>
                                <w:sz w:val="36"/>
                                <w:szCs w:val="20"/>
                              </w:rPr>
                              <w:t>OPORTUN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18872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54B76" id="Rectangle 4" o:spid="_x0000_s1040" style="position:absolute;margin-left:371.75pt;margin-top:3.45pt;width:172.8pt;height:94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" fillcolor="#0da792" stroked="f" strokeweight="1pt">
                <v:textbox inset="9.36pt">
                  <w:txbxContent>
                    <w:p w14:paraId="14253BB1" w14:textId="253C8CE7" w:rsidR="00833088" w:rsidRPr="002820C7" w:rsidRDefault="00833088" w:rsidP="006B2464">
                      <w:pPr>
                        <w:spacing w:after="0" w:line="240" w:lineRule="auto"/>
                        <w:rPr>
                          <w:sz w:val="36"/>
                          <w:szCs w:val="36"/>
                        </w:rPr>
                      </w:pPr>
                      <w:r w:rsidRPr="002820C7">
                        <w:rPr>
                          <w:sz w:val="36"/>
                          <w:szCs w:val="20"/>
                        </w:rPr>
                        <w:t>OPORTUNIDADE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1FCEEC5" wp14:editId="0DA39F78">
                <wp:simplePos x="0" y="0"/>
                <wp:positionH relativeFrom="column">
                  <wp:posOffset>70707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7160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A19F" w14:textId="6EDE1250" w:rsidR="00833088" w:rsidRPr="002820C7" w:rsidRDefault="00833088" w:rsidP="006B2464">
                            <w:pPr>
                              <w:spacing w:after="0" w:line="240" w:lineRule="auto"/>
                              <w:rPr>
                                <w:sz w:val="36"/>
                                <w:szCs w:val="36"/>
                              </w:rPr>
                            </w:pPr>
                            <w:r w:rsidRPr="002820C7">
                              <w:rPr>
                                <w:sz w:val="36"/>
                                <w:szCs w:val="36"/>
                              </w:rPr>
                              <w:t>AMENAZ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CEEC5" id="Rectangle 5" o:spid="_x0000_s1041" style="position:absolute;margin-left:556.75pt;margin-top:3.45pt;width:172.8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" fillcolor="#716061" stroked="f" strokeweight="1pt">
                <v:textbox inset="10.8pt">
                  <w:txbxContent>
                    <w:p w14:paraId="1E90A19F" w14:textId="6EDE1250" w:rsidR="00833088" w:rsidRPr="002820C7" w:rsidRDefault="00833088" w:rsidP="006B2464">
                      <w:pPr>
                        <w:spacing w:after="0" w:line="240" w:lineRule="auto"/>
                        <w:rPr>
                          <w:sz w:val="36"/>
                          <w:szCs w:val="36"/>
                        </w:rPr>
                      </w:pPr>
                      <w:r w:rsidRPr="002820C7">
                        <w:rPr>
                          <w:sz w:val="36"/>
                          <w:szCs w:val="36"/>
                        </w:rPr>
                        <w:t>AMENAZAS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5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F69ED" w14:textId="77777777" w:rsidR="004153D4" w:rsidRDefault="004153D4" w:rsidP="00480F66">
      <w:pPr>
        <w:spacing w:after="0" w:line="240" w:lineRule="auto"/>
      </w:pPr>
      <w:r>
        <w:separator/>
      </w:r>
    </w:p>
  </w:endnote>
  <w:endnote w:type="continuationSeparator" w:id="0">
    <w:p w14:paraId="35F4C8C1" w14:textId="77777777" w:rsidR="004153D4" w:rsidRDefault="004153D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4DCFA" w14:textId="77777777" w:rsidR="004153D4" w:rsidRDefault="004153D4" w:rsidP="00480F66">
      <w:pPr>
        <w:spacing w:after="0" w:line="240" w:lineRule="auto"/>
      </w:pPr>
      <w:r>
        <w:separator/>
      </w:r>
    </w:p>
  </w:footnote>
  <w:footnote w:type="continuationSeparator" w:id="0">
    <w:p w14:paraId="41523568" w14:textId="77777777" w:rsidR="004153D4" w:rsidRDefault="004153D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C74CC"/>
    <w:rsid w:val="001F54B4"/>
    <w:rsid w:val="00203F44"/>
    <w:rsid w:val="00205C76"/>
    <w:rsid w:val="00222D22"/>
    <w:rsid w:val="00223549"/>
    <w:rsid w:val="00226595"/>
    <w:rsid w:val="002420F8"/>
    <w:rsid w:val="00250EF4"/>
    <w:rsid w:val="00274428"/>
    <w:rsid w:val="002755BB"/>
    <w:rsid w:val="0027725D"/>
    <w:rsid w:val="00281ABE"/>
    <w:rsid w:val="002820C7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53D4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4D53C9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978F2"/>
    <w:rsid w:val="007C2D33"/>
    <w:rsid w:val="007C39E2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3088"/>
    <w:rsid w:val="00865101"/>
    <w:rsid w:val="008654EC"/>
    <w:rsid w:val="00866D24"/>
    <w:rsid w:val="00870E2C"/>
    <w:rsid w:val="008752AF"/>
    <w:rsid w:val="00886DDF"/>
    <w:rsid w:val="0089094F"/>
    <w:rsid w:val="0089235E"/>
    <w:rsid w:val="00892F72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64504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4FB8"/>
    <w:rsid w:val="00BE044A"/>
    <w:rsid w:val="00BE210B"/>
    <w:rsid w:val="00BF08D2"/>
    <w:rsid w:val="00C06EC0"/>
    <w:rsid w:val="00C22A9A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2C8D"/>
    <w:rsid w:val="00E74A09"/>
    <w:rsid w:val="00E84138"/>
    <w:rsid w:val="00E8459A"/>
    <w:rsid w:val="00EB0564"/>
    <w:rsid w:val="00EB5118"/>
    <w:rsid w:val="00ED138B"/>
    <w:rsid w:val="00ED5E43"/>
    <w:rsid w:val="00EE44AA"/>
    <w:rsid w:val="00F02752"/>
    <w:rsid w:val="00F12F4E"/>
    <w:rsid w:val="00F21222"/>
    <w:rsid w:val="00F303EB"/>
    <w:rsid w:val="00F31A79"/>
    <w:rsid w:val="00F4066E"/>
    <w:rsid w:val="00F46CF3"/>
    <w:rsid w:val="00F7366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Career+Change+SWOT+Analysis-word-27783-es&amp;lpa=ic+Career+Change+SWOT+Analysis+word+27783+e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1</cp:revision>
  <cp:lastPrinted>2019-01-22T01:48:00Z</cp:lastPrinted>
  <dcterms:created xsi:type="dcterms:W3CDTF">2022-12-17T23:54:00Z</dcterms:created>
  <dcterms:modified xsi:type="dcterms:W3CDTF">2023-11-25T19:42:00Z</dcterms:modified>
</cp:coreProperties>
</file>